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D9141" w14:textId="37D9F095" w:rsidR="000B41BE" w:rsidRPr="000E764D" w:rsidRDefault="000B41BE" w:rsidP="000B41BE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</w:t>
      </w:r>
      <w:r>
        <w:rPr>
          <w:sz w:val="32"/>
          <w:szCs w:val="32"/>
        </w:rPr>
        <w:t>cation Development - Spring 20</w:t>
      </w:r>
      <w:r w:rsidR="00D16E52">
        <w:rPr>
          <w:sz w:val="32"/>
          <w:szCs w:val="32"/>
        </w:rPr>
        <w:t>20</w:t>
      </w:r>
    </w:p>
    <w:p w14:paraId="6DFA4CEB" w14:textId="0BC24558" w:rsidR="000B41BE" w:rsidRDefault="000B41BE" w:rsidP="000B41BE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 xml:space="preserve">Lab </w:t>
      </w:r>
      <w:r w:rsidR="00E45FF7">
        <w:rPr>
          <w:b/>
          <w:color w:val="4E81BD"/>
          <w:sz w:val="28"/>
        </w:rPr>
        <w:t>4</w:t>
      </w:r>
      <w:r w:rsidR="007F71C2">
        <w:rPr>
          <w:b/>
          <w:color w:val="4E81BD"/>
          <w:sz w:val="28"/>
        </w:rPr>
        <w:t xml:space="preserve"> – Web API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590FC77D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  <w:r w:rsidR="005150BD">
              <w:rPr>
                <w:bCs/>
                <w:sz w:val="24"/>
                <w:szCs w:val="24"/>
              </w:rPr>
              <w:t>Salsabil Hamadi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0E1FED8D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5150BD">
              <w:rPr>
                <w:bCs/>
                <w:sz w:val="24"/>
                <w:szCs w:val="24"/>
              </w:rPr>
              <w:t>201403395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3CD98E99" w:rsidR="000B41BE" w:rsidRPr="00C459AB" w:rsidRDefault="005150BD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h1403395@qu.edu.qa</w:t>
            </w: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151E8F58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I</w:t>
            </w:r>
            <w:bookmarkStart w:id="0" w:name="OLE_LINK37"/>
            <w:bookmarkStart w:id="1" w:name="OLE_LINK38"/>
            <w:r>
              <w:t xml:space="preserve">mplemented the </w:t>
            </w:r>
            <w:bookmarkStart w:id="2" w:name="OLE_LINK22"/>
            <w:bookmarkStart w:id="3" w:name="OLE_LINK23"/>
            <w:r w:rsidRPr="00E45FF7">
              <w:t>ProdcutRepo</w:t>
            </w:r>
            <w:bookmarkEnd w:id="2"/>
            <w:bookmarkEnd w:id="3"/>
            <w:r w:rsidRPr="00E45FF7">
              <w:t xml:space="preserve"> </w:t>
            </w:r>
            <w:bookmarkEnd w:id="0"/>
            <w:bookmarkEnd w:id="1"/>
          </w:p>
        </w:tc>
        <w:tc>
          <w:tcPr>
            <w:tcW w:w="630" w:type="dxa"/>
          </w:tcPr>
          <w:p w14:paraId="51EC9357" w14:textId="67F616B8" w:rsidR="000B41BE" w:rsidRDefault="00E45FF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7BDD62F1" w14:textId="509ACE0B" w:rsidR="000B41BE" w:rsidRDefault="005150BD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506DCE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r w:rsidRPr="00E45FF7">
              <w:t xml:space="preserve">ProdcutService </w:t>
            </w:r>
          </w:p>
        </w:tc>
        <w:tc>
          <w:tcPr>
            <w:tcW w:w="630" w:type="dxa"/>
          </w:tcPr>
          <w:p w14:paraId="0393C90C" w14:textId="77777777" w:rsidR="000B41BE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57948775" w14:textId="5E3FC9A4" w:rsidR="000B41BE" w:rsidRDefault="005150BD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034135D0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FC44D52" w14:textId="686E93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r w:rsidRPr="00E45FF7">
              <w:t>router</w:t>
            </w:r>
            <w:r w:rsidR="003929C5">
              <w:t>.js</w:t>
            </w:r>
          </w:p>
        </w:tc>
        <w:tc>
          <w:tcPr>
            <w:tcW w:w="630" w:type="dxa"/>
          </w:tcPr>
          <w:p w14:paraId="08D73CDA" w14:textId="7812A643" w:rsidR="000B41BE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4446268D" w14:textId="18AFF2C1" w:rsidR="000B41BE" w:rsidRDefault="005150BD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3600" w:type="dxa"/>
          </w:tcPr>
          <w:p w14:paraId="5241C14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FA049EF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0668AC4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77BA13D2" w14:textId="4C279310" w:rsidR="005807D2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Implemented  app.js</w:t>
            </w:r>
          </w:p>
        </w:tc>
        <w:tc>
          <w:tcPr>
            <w:tcW w:w="630" w:type="dxa"/>
          </w:tcPr>
          <w:p w14:paraId="38976663" w14:textId="5581C1E9" w:rsidR="000B41BE" w:rsidRDefault="008117F4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233FC18D" w14:textId="004BADC2" w:rsidR="000B41BE" w:rsidRDefault="005150BD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3600" w:type="dxa"/>
          </w:tcPr>
          <w:p w14:paraId="5FF1130A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E745826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5FF7" w14:paraId="65CB483E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E2DC88C" w14:textId="528F494E" w:rsidR="00E45FF7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Connected the client app to the server</w:t>
            </w:r>
          </w:p>
        </w:tc>
        <w:tc>
          <w:tcPr>
            <w:tcW w:w="630" w:type="dxa"/>
          </w:tcPr>
          <w:p w14:paraId="5D735223" w14:textId="2E034D7A" w:rsidR="00E45FF7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2C22FA28" w14:textId="7255AA1D" w:rsidR="00E45FF7" w:rsidRDefault="005150BD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3600" w:type="dxa"/>
          </w:tcPr>
          <w:p w14:paraId="54E3AA85" w14:textId="77777777" w:rsidR="00E45FF7" w:rsidRPr="009E1EB6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D118FED" w14:textId="77777777" w:rsidR="00E45FF7" w:rsidRDefault="00E45FF7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</w:p>
    <w:sectPr w:rsidR="00925AA4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EF9BF" w14:textId="77777777" w:rsidR="00F061AF" w:rsidRDefault="00F061AF" w:rsidP="007D42BF">
      <w:pPr>
        <w:spacing w:after="0" w:line="240" w:lineRule="auto"/>
      </w:pPr>
      <w:r>
        <w:separator/>
      </w:r>
    </w:p>
  </w:endnote>
  <w:endnote w:type="continuationSeparator" w:id="0">
    <w:p w14:paraId="5BB0F6AC" w14:textId="77777777" w:rsidR="00F061AF" w:rsidRDefault="00F061AF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3356AC" w14:textId="77777777" w:rsidR="00F061AF" w:rsidRDefault="00F061AF" w:rsidP="007D42BF">
      <w:pPr>
        <w:spacing w:after="0" w:line="240" w:lineRule="auto"/>
      </w:pPr>
      <w:r>
        <w:separator/>
      </w:r>
    </w:p>
  </w:footnote>
  <w:footnote w:type="continuationSeparator" w:id="0">
    <w:p w14:paraId="04F08762" w14:textId="77777777" w:rsidR="00F061AF" w:rsidRDefault="00F061AF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B41BE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F47"/>
    <w:rsid w:val="001E676E"/>
    <w:rsid w:val="00202631"/>
    <w:rsid w:val="00230B4D"/>
    <w:rsid w:val="002E01D2"/>
    <w:rsid w:val="002E3907"/>
    <w:rsid w:val="003110A6"/>
    <w:rsid w:val="0034257A"/>
    <w:rsid w:val="003466F3"/>
    <w:rsid w:val="003736EE"/>
    <w:rsid w:val="00390B2D"/>
    <w:rsid w:val="003929C5"/>
    <w:rsid w:val="003B7C97"/>
    <w:rsid w:val="003C7D20"/>
    <w:rsid w:val="003C7D74"/>
    <w:rsid w:val="003F3C9F"/>
    <w:rsid w:val="00445C27"/>
    <w:rsid w:val="00456935"/>
    <w:rsid w:val="00483FF5"/>
    <w:rsid w:val="00487BC2"/>
    <w:rsid w:val="004B6024"/>
    <w:rsid w:val="004C5A33"/>
    <w:rsid w:val="004C670C"/>
    <w:rsid w:val="004E3D11"/>
    <w:rsid w:val="005150BD"/>
    <w:rsid w:val="00546A06"/>
    <w:rsid w:val="00565188"/>
    <w:rsid w:val="00574894"/>
    <w:rsid w:val="005807D2"/>
    <w:rsid w:val="00594248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642E8"/>
    <w:rsid w:val="00773757"/>
    <w:rsid w:val="00782EFC"/>
    <w:rsid w:val="007D337A"/>
    <w:rsid w:val="007D42BF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E1EB6"/>
    <w:rsid w:val="00A010D4"/>
    <w:rsid w:val="00A62FE3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B2566"/>
    <w:rsid w:val="00CC38C2"/>
    <w:rsid w:val="00CD6CBC"/>
    <w:rsid w:val="00D066A6"/>
    <w:rsid w:val="00D14218"/>
    <w:rsid w:val="00D16E52"/>
    <w:rsid w:val="00D40C39"/>
    <w:rsid w:val="00D47A71"/>
    <w:rsid w:val="00DB4044"/>
    <w:rsid w:val="00DC1AD3"/>
    <w:rsid w:val="00E0476F"/>
    <w:rsid w:val="00E45FF7"/>
    <w:rsid w:val="00E51125"/>
    <w:rsid w:val="00EF5FA0"/>
    <w:rsid w:val="00F061AF"/>
    <w:rsid w:val="00F25691"/>
    <w:rsid w:val="00F713A4"/>
    <w:rsid w:val="00F77A6E"/>
    <w:rsid w:val="00F93229"/>
    <w:rsid w:val="00FB4989"/>
    <w:rsid w:val="00FD1AB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Lisa Hamade</cp:lastModifiedBy>
  <cp:revision>18</cp:revision>
  <dcterms:created xsi:type="dcterms:W3CDTF">2019-02-04T00:00:00Z</dcterms:created>
  <dcterms:modified xsi:type="dcterms:W3CDTF">2021-04-02T17:22:00Z</dcterms:modified>
</cp:coreProperties>
</file>